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420D" w:rsidRDefault="00622BB5">
      <w:pPr>
        <w:pStyle w:val="a4"/>
      </w:pPr>
      <w:bookmarkStart w:id="0" w:name="_GoBack"/>
      <w:bookmarkEnd w:id="0"/>
      <w:r>
        <w:t>Отчёт по лабораторной работе №6</w:t>
      </w:r>
    </w:p>
    <w:p w:rsidR="0065420D" w:rsidRDefault="00622BB5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:rsidR="0065420D" w:rsidRDefault="00622BB5">
      <w:pPr>
        <w:pStyle w:val="Author"/>
      </w:pPr>
      <w:r>
        <w:t>Ростислав Хачикович Арзуманян НБИ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76595751"/>
        <w:docPartObj>
          <w:docPartGallery w:val="Table of Contents"/>
          <w:docPartUnique/>
        </w:docPartObj>
      </w:sdtPr>
      <w:sdtEndPr/>
      <w:sdtContent>
        <w:p w:rsidR="0065420D" w:rsidRDefault="00622BB5">
          <w:pPr>
            <w:pStyle w:val="ae"/>
          </w:pPr>
          <w:r>
            <w:t>Содержание</w:t>
          </w:r>
        </w:p>
        <w:p w:rsidR="00383410" w:rsidRDefault="00622BB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83410">
            <w:fldChar w:fldCharType="separate"/>
          </w:r>
          <w:hyperlink w:anchor="_Toc71290128" w:history="1">
            <w:r w:rsidR="00383410" w:rsidRPr="00D760D0">
              <w:rPr>
                <w:rStyle w:val="ad"/>
                <w:noProof/>
              </w:rPr>
              <w:t>1</w:t>
            </w:r>
            <w:r w:rsidR="00383410">
              <w:rPr>
                <w:noProof/>
              </w:rPr>
              <w:tab/>
            </w:r>
            <w:r w:rsidR="00383410" w:rsidRPr="00D760D0">
              <w:rPr>
                <w:rStyle w:val="ad"/>
                <w:noProof/>
              </w:rPr>
              <w:t>Цель работы</w:t>
            </w:r>
            <w:r w:rsidR="00383410">
              <w:rPr>
                <w:noProof/>
                <w:webHidden/>
              </w:rPr>
              <w:tab/>
            </w:r>
            <w:r w:rsidR="00383410">
              <w:rPr>
                <w:noProof/>
                <w:webHidden/>
              </w:rPr>
              <w:fldChar w:fldCharType="begin"/>
            </w:r>
            <w:r w:rsidR="00383410">
              <w:rPr>
                <w:noProof/>
                <w:webHidden/>
              </w:rPr>
              <w:instrText xml:space="preserve"> PAGEREF _Toc71290128 \h </w:instrText>
            </w:r>
            <w:r w:rsidR="00383410">
              <w:rPr>
                <w:noProof/>
                <w:webHidden/>
              </w:rPr>
            </w:r>
            <w:r w:rsidR="00383410">
              <w:rPr>
                <w:noProof/>
                <w:webHidden/>
              </w:rPr>
              <w:fldChar w:fldCharType="separate"/>
            </w:r>
            <w:r w:rsidR="00383410">
              <w:rPr>
                <w:noProof/>
                <w:webHidden/>
              </w:rPr>
              <w:t>1</w:t>
            </w:r>
            <w:r w:rsidR="00383410">
              <w:rPr>
                <w:noProof/>
                <w:webHidden/>
              </w:rPr>
              <w:fldChar w:fldCharType="end"/>
            </w:r>
          </w:hyperlink>
        </w:p>
        <w:p w:rsidR="00383410" w:rsidRDefault="0038341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71290129" w:history="1">
            <w:r w:rsidRPr="00D760D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760D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290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83410" w:rsidRDefault="0038341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71290130" w:history="1">
            <w:r w:rsidRPr="00D760D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760D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290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83410" w:rsidRDefault="0038341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71290131" w:history="1">
            <w:r w:rsidRPr="00D760D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760D0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290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420D" w:rsidRDefault="00622BB5">
          <w:r>
            <w:fldChar w:fldCharType="end"/>
          </w:r>
        </w:p>
      </w:sdtContent>
    </w:sdt>
    <w:p w:rsidR="0065420D" w:rsidRDefault="00622BB5">
      <w:pPr>
        <w:pStyle w:val="1"/>
      </w:pPr>
      <w:bookmarkStart w:id="1" w:name="цель-работы"/>
      <w:bookmarkStart w:id="2" w:name="_Toc71290128"/>
      <w:r>
        <w:rPr>
          <w:rStyle w:val="SectionNumber"/>
        </w:rPr>
        <w:t>1</w:t>
      </w:r>
      <w:r>
        <w:tab/>
        <w:t>Цель работы</w:t>
      </w:r>
      <w:bookmarkEnd w:id="2"/>
    </w:p>
    <w:p w:rsidR="0065420D" w:rsidRDefault="00622BB5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, по проверке использования диска и обслуживанию файло</w:t>
      </w:r>
      <w:r>
        <w:t>вой системы.</w:t>
      </w:r>
    </w:p>
    <w:p w:rsidR="0065420D" w:rsidRDefault="00622BB5">
      <w:pPr>
        <w:pStyle w:val="1"/>
      </w:pPr>
      <w:bookmarkStart w:id="3" w:name="выполнение-лабораторной-работы"/>
      <w:bookmarkStart w:id="4" w:name="_Toc71290129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:rsidR="0065420D" w:rsidRDefault="00622BB5">
      <w:pPr>
        <w:pStyle w:val="Compact"/>
        <w:numPr>
          <w:ilvl w:val="0"/>
          <w:numId w:val="2"/>
        </w:numPr>
      </w:pPr>
      <w:r>
        <w:t>Выполним примеры, приведённые в первой части описания лабораторной работы.</w:t>
      </w:r>
    </w:p>
    <w:p w:rsidR="0065420D" w:rsidRDefault="00622BB5">
      <w:pPr>
        <w:pStyle w:val="CaptionedFigure"/>
      </w:pPr>
      <w:bookmarkStart w:id="5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3903697"/>
            <wp:effectExtent l="0" t="0" r="0" b="0"/>
            <wp:docPr id="1" name="Picture" descr="Figure 1: Выполнение прим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65420D" w:rsidRDefault="00622BB5">
      <w:pPr>
        <w:pStyle w:val="ImageCaption"/>
      </w:pPr>
      <w:r>
        <w:t>Figure 1: Выполнение примеров</w:t>
      </w:r>
    </w:p>
    <w:p w:rsidR="0065420D" w:rsidRDefault="00622BB5">
      <w:pPr>
        <w:pStyle w:val="CaptionedFigure"/>
      </w:pPr>
      <w:bookmarkStart w:id="6" w:name="fig:002"/>
      <w:r>
        <w:rPr>
          <w:noProof/>
          <w:lang w:eastAsia="ru-RU"/>
        </w:rPr>
        <w:drawing>
          <wp:inline distT="0" distB="0" distL="0" distR="0">
            <wp:extent cx="5334000" cy="3835773"/>
            <wp:effectExtent l="0" t="0" r="0" b="0"/>
            <wp:docPr id="2" name="Picture" descr="Figure 2: Выполнение прим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65420D" w:rsidRDefault="00622BB5">
      <w:pPr>
        <w:pStyle w:val="ImageCaption"/>
      </w:pPr>
      <w:r>
        <w:t>Figure 2: Выполнение примеров</w:t>
      </w:r>
    </w:p>
    <w:p w:rsidR="0065420D" w:rsidRDefault="00622BB5">
      <w:pPr>
        <w:pStyle w:val="CaptionedFigure"/>
      </w:pPr>
      <w:bookmarkStart w:id="7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3712958"/>
            <wp:effectExtent l="0" t="0" r="0" b="0"/>
            <wp:docPr id="3" name="Picture" descr="Figure 3: Выполнение прим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65420D" w:rsidRDefault="00622BB5">
      <w:pPr>
        <w:pStyle w:val="ImageCaption"/>
      </w:pPr>
      <w:r>
        <w:t>Figure 3: Выполнение примеров</w:t>
      </w:r>
    </w:p>
    <w:p w:rsidR="0065420D" w:rsidRDefault="00622BB5">
      <w:pPr>
        <w:pStyle w:val="a0"/>
      </w:pPr>
      <w:r>
        <w:t>2.1. Скопируем файл /usr/include/sys/io</w:t>
      </w:r>
      <w:r>
        <w:t>.h в домашний каталог и переименуем его equipment. Такого нет, взяли другой файл.</w:t>
      </w:r>
    </w:p>
    <w:p w:rsidR="0065420D" w:rsidRDefault="00622BB5">
      <w:pPr>
        <w:pStyle w:val="a0"/>
      </w:pPr>
      <w:r>
        <w:t xml:space="preserve">2.2. - 2.5. В домашнем каталоге создаем директорию ski.plases. и перемещаем в него файл equipment. Переименовываем файл equipment в equiplist. После этого создаем в домашнем </w:t>
      </w:r>
      <w:r>
        <w:t>каталоге файл abc1 и копируем его в каталог ski.plases. и переименовываем в equiplist2. 2.6. - 2.7. Создаем каталог с именем equipment в каталоге ski.plases. Перемещаем файлы equiplist и equiplist2 в каталог equipment. 2.8. Создаем и перемещаем каталог new</w:t>
      </w:r>
      <w:r>
        <w:t>dir в каталог ski.plases и называем его plans.</w:t>
      </w:r>
    </w:p>
    <w:p w:rsidR="0065420D" w:rsidRDefault="00622BB5">
      <w:pPr>
        <w:pStyle w:val="CaptionedFigure"/>
      </w:pPr>
      <w:bookmarkStart w:id="8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3700020"/>
            <wp:effectExtent l="0" t="0" r="0" b="0"/>
            <wp:docPr id="4" name="Picture" descr="Figure 4: Работа с каталог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65420D" w:rsidRDefault="00622BB5">
      <w:pPr>
        <w:pStyle w:val="ImageCaption"/>
      </w:pPr>
      <w:r>
        <w:t>Figure 4: Работа с каталогами</w:t>
      </w:r>
    </w:p>
    <w:p w:rsidR="0065420D" w:rsidRDefault="00622BB5">
      <w:pPr>
        <w:pStyle w:val="Compact"/>
        <w:numPr>
          <w:ilvl w:val="0"/>
          <w:numId w:val="3"/>
        </w:numPr>
      </w:pPr>
      <w:r>
        <w:t>Определим опции команды chmod, необходимые для того, чтобы присвоить файлам из хода работы нужные права доступа.</w:t>
      </w:r>
    </w:p>
    <w:p w:rsidR="0065420D" w:rsidRDefault="00622BB5">
      <w:pPr>
        <w:pStyle w:val="Compact"/>
        <w:numPr>
          <w:ilvl w:val="0"/>
          <w:numId w:val="4"/>
        </w:numPr>
      </w:pPr>
      <w:r>
        <w:t>Australia (drwxr–r–)</w:t>
      </w:r>
    </w:p>
    <w:p w:rsidR="0065420D" w:rsidRDefault="00622BB5">
      <w:pPr>
        <w:pStyle w:val="Compact"/>
        <w:numPr>
          <w:ilvl w:val="0"/>
          <w:numId w:val="4"/>
        </w:numPr>
      </w:pPr>
      <w:r>
        <w:t>play (drwx–x–x)</w:t>
      </w:r>
    </w:p>
    <w:p w:rsidR="0065420D" w:rsidRDefault="00622BB5">
      <w:pPr>
        <w:pStyle w:val="Compact"/>
        <w:numPr>
          <w:ilvl w:val="0"/>
          <w:numId w:val="4"/>
        </w:numPr>
      </w:pPr>
      <w:r>
        <w:t>My_oc (-r-xr–r–)</w:t>
      </w:r>
    </w:p>
    <w:p w:rsidR="0065420D" w:rsidRDefault="00622BB5">
      <w:pPr>
        <w:pStyle w:val="Compact"/>
        <w:numPr>
          <w:ilvl w:val="0"/>
          <w:numId w:val="4"/>
        </w:numPr>
      </w:pPr>
      <w:r>
        <w:t>feathers (</w:t>
      </w:r>
      <w:r>
        <w:t>-rw-rw-r–)</w:t>
      </w:r>
    </w:p>
    <w:p w:rsidR="0065420D" w:rsidRDefault="00622BB5">
      <w:pPr>
        <w:pStyle w:val="CaptionedFigure"/>
      </w:pPr>
      <w:bookmarkStart w:id="9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4256652"/>
            <wp:effectExtent l="0" t="0" r="0" b="0"/>
            <wp:docPr id="5" name="Picture" descr="Figure 5: Настройка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65420D" w:rsidRDefault="00622BB5">
      <w:pPr>
        <w:pStyle w:val="ImageCaption"/>
      </w:pPr>
      <w:r>
        <w:t>Figure 5: Настройка прав доступа</w:t>
      </w:r>
    </w:p>
    <w:p w:rsidR="0065420D" w:rsidRDefault="00622BB5">
      <w:pPr>
        <w:pStyle w:val="a0"/>
      </w:pPr>
      <w:r>
        <w:t>4.1. Просмотрим содержимое файла /etc/passwd.</w:t>
      </w:r>
    </w:p>
    <w:p w:rsidR="0065420D" w:rsidRDefault="00622BB5">
      <w:pPr>
        <w:pStyle w:val="CaptionedFigure"/>
      </w:pPr>
      <w:bookmarkStart w:id="10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4297272"/>
            <wp:effectExtent l="0" t="0" r="0" b="0"/>
            <wp:docPr id="6" name="Picture" descr="Figure 6: Файл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65420D" w:rsidRDefault="00622BB5">
      <w:pPr>
        <w:pStyle w:val="ImageCaption"/>
      </w:pPr>
      <w:r>
        <w:t>Figure 6: Файл /etc/passwd</w:t>
      </w:r>
    </w:p>
    <w:p w:rsidR="0065420D" w:rsidRDefault="00622BB5">
      <w:pPr>
        <w:pStyle w:val="a0"/>
      </w:pPr>
      <w:r>
        <w:t>4.2 - 4.12. Выполним все указанные действия по перемещению файлов и каталогов</w:t>
      </w:r>
    </w:p>
    <w:p w:rsidR="0065420D" w:rsidRDefault="00622BB5">
      <w:pPr>
        <w:pStyle w:val="CaptionedFigure"/>
      </w:pPr>
      <w:bookmarkStart w:id="11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4251511"/>
            <wp:effectExtent l="0" t="0" r="0" b="0"/>
            <wp:docPr id="7" name="Picture" descr="Figure 7: Работа с файлами и правами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5420D" w:rsidRDefault="00622BB5">
      <w:pPr>
        <w:pStyle w:val="ImageCaption"/>
      </w:pPr>
      <w:r>
        <w:t>Figure 7: Работа с файлами и правами доступа</w:t>
      </w:r>
    </w:p>
    <w:p w:rsidR="0065420D" w:rsidRDefault="00622BB5">
      <w:pPr>
        <w:pStyle w:val="a0"/>
      </w:pPr>
      <w:r>
        <w:t>4.7. Если мы попытаемся просмотреть файл feathers командой cat, то нам будет отказано в доступе.</w:t>
      </w:r>
    </w:p>
    <w:p w:rsidR="0065420D" w:rsidRDefault="00622BB5">
      <w:pPr>
        <w:pStyle w:val="a0"/>
      </w:pPr>
      <w:r>
        <w:t>4.8. Если мы попытаемся скопировать файл feathers то у нас не получется это сделать так как мы ограничили себя в доступе для чтения.</w:t>
      </w:r>
    </w:p>
    <w:p w:rsidR="0065420D" w:rsidRDefault="00622BB5">
      <w:pPr>
        <w:pStyle w:val="Compact"/>
        <w:numPr>
          <w:ilvl w:val="0"/>
          <w:numId w:val="5"/>
        </w:numPr>
      </w:pPr>
      <w:r>
        <w:t xml:space="preserve">Прочитаем man по командам </w:t>
      </w:r>
      <w:r>
        <w:t>mount, fsck, mkfs, kill и кратко их охарактеризуем, приведя примеры.</w:t>
      </w:r>
    </w:p>
    <w:p w:rsidR="0065420D" w:rsidRDefault="00622BB5">
      <w:pPr>
        <w:pStyle w:val="CaptionedFigure"/>
      </w:pPr>
      <w:bookmarkStart w:id="12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209408"/>
            <wp:effectExtent l="0" t="0" r="0" b="0"/>
            <wp:docPr id="8" name="Picture" descr="Figure 8: Команда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65420D" w:rsidRDefault="00622BB5">
      <w:pPr>
        <w:pStyle w:val="ImageCaption"/>
      </w:pPr>
      <w:r>
        <w:t>Figure 8: Команда mount</w:t>
      </w:r>
    </w:p>
    <w:p w:rsidR="0065420D" w:rsidRDefault="00622BB5">
      <w:pPr>
        <w:pStyle w:val="a0"/>
      </w:pPr>
      <w:r>
        <w:t>Монтирование файловой системы к общему дереву каталогов. Для размонтирования используется команда unmonnt.</w:t>
      </w:r>
    </w:p>
    <w:p w:rsidR="0065420D" w:rsidRDefault="00622BB5">
      <w:pPr>
        <w:pStyle w:val="CaptionedFigure"/>
      </w:pPr>
      <w:bookmarkStart w:id="13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4210639"/>
            <wp:effectExtent l="0" t="0" r="0" b="0"/>
            <wp:docPr id="9" name="Picture" descr="Figure 9: Команда 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65420D" w:rsidRDefault="00622BB5">
      <w:pPr>
        <w:pStyle w:val="ImageCaption"/>
      </w:pPr>
      <w:r>
        <w:t>Figure 9: Команда fsck</w:t>
      </w:r>
    </w:p>
    <w:p w:rsidR="0065420D" w:rsidRDefault="00622BB5">
      <w:pPr>
        <w:pStyle w:val="a0"/>
      </w:pPr>
      <w:r>
        <w:t>fsck (проверка файловой системы) –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а использует программы, специфичные для типа файловой систем</w:t>
      </w:r>
      <w:r>
        <w:t>ы, которую она проверяет. Вы можете использовать команду fsck для восстановления поврежденных файловых систем в ситуациях, когда система не загружается или раздел не может быть смонтирован.</w:t>
      </w:r>
    </w:p>
    <w:p w:rsidR="0065420D" w:rsidRDefault="00622BB5">
      <w:pPr>
        <w:pStyle w:val="CaptionedFigure"/>
      </w:pPr>
      <w:bookmarkStart w:id="14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4204447"/>
            <wp:effectExtent l="0" t="0" r="0" b="0"/>
            <wp:docPr id="10" name="Picture" descr="Figure 10: Команда mk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65420D" w:rsidRDefault="00622BB5">
      <w:pPr>
        <w:pStyle w:val="ImageCaption"/>
      </w:pPr>
      <w:r>
        <w:t>Figure 10: Команда mkfs</w:t>
      </w:r>
    </w:p>
    <w:p w:rsidR="0065420D" w:rsidRDefault="00622BB5">
      <w:pPr>
        <w:pStyle w:val="a0"/>
      </w:pPr>
      <w:r>
        <w:t xml:space="preserve">Буквы в mkfs значке означают “make file </w:t>
      </w:r>
      <w:r>
        <w:t>system” (создать файловую систему). Команда обычно используется для управления устройствами хранения в Linux. Вы можете рассматривать mkfs как инструмент командной строки для форматирования диска в определенной файловой системе.</w:t>
      </w:r>
    </w:p>
    <w:p w:rsidR="0065420D" w:rsidRDefault="00622BB5">
      <w:pPr>
        <w:pStyle w:val="CaptionedFigure"/>
      </w:pPr>
      <w:bookmarkStart w:id="15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4141873"/>
            <wp:effectExtent l="0" t="0" r="0" b="0"/>
            <wp:docPr id="11" name="Picture" descr="Figure 11: Команда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65420D" w:rsidRDefault="00622BB5">
      <w:pPr>
        <w:pStyle w:val="ImageCaption"/>
      </w:pPr>
      <w:r>
        <w:t>Figure 11: Команда kill</w:t>
      </w:r>
    </w:p>
    <w:p w:rsidR="0065420D" w:rsidRDefault="00622BB5">
      <w:pPr>
        <w:pStyle w:val="a0"/>
      </w:pPr>
      <w:r>
        <w:t>С</w:t>
      </w:r>
      <w:r>
        <w:t>истемный вызов kill может быть использован для посылки какого-либо сигнала какому-либо процессу или группе процесса.</w:t>
      </w:r>
    </w:p>
    <w:p w:rsidR="0065420D" w:rsidRDefault="00622BB5">
      <w:pPr>
        <w:pStyle w:val="1"/>
      </w:pPr>
      <w:bookmarkStart w:id="16" w:name="вывод"/>
      <w:bookmarkStart w:id="17" w:name="_Toc71290130"/>
      <w:bookmarkEnd w:id="3"/>
      <w:r>
        <w:rPr>
          <w:rStyle w:val="SectionNumber"/>
        </w:rPr>
        <w:t>3</w:t>
      </w:r>
      <w:r>
        <w:tab/>
        <w:t>Вывод</w:t>
      </w:r>
      <w:bookmarkEnd w:id="17"/>
    </w:p>
    <w:p w:rsidR="0065420D" w:rsidRDefault="00622BB5">
      <w:pPr>
        <w:pStyle w:val="FirstParagraph"/>
      </w:pPr>
      <w:r>
        <w:t>В ходе данной работы мы ознакомились с файловой системой Linux, её структурой, именами и содержанием каталогов. Научились совершать</w:t>
      </w:r>
      <w:r>
        <w:t xml:space="preserve"> базовые операции с файлами, управлять правами их доступа для пользователя и групп. Ознакомились с Анализом файловой системы. А также получили базовые навыки по проверке использования диска и обслуживанию файловой системы.</w:t>
      </w:r>
    </w:p>
    <w:p w:rsidR="0065420D" w:rsidRDefault="00622BB5">
      <w:pPr>
        <w:pStyle w:val="1"/>
      </w:pPr>
      <w:bookmarkStart w:id="18" w:name="контрольные-вопросы"/>
      <w:bookmarkStart w:id="19" w:name="_Toc71290131"/>
      <w:bookmarkEnd w:id="16"/>
      <w:r>
        <w:rPr>
          <w:rStyle w:val="SectionNumber"/>
        </w:rPr>
        <w:t>4</w:t>
      </w:r>
      <w:r>
        <w:tab/>
        <w:t>Контрольные вопросы</w:t>
      </w:r>
      <w:bookmarkEnd w:id="19"/>
    </w:p>
    <w:p w:rsidR="0065420D" w:rsidRDefault="00622BB5">
      <w:pPr>
        <w:pStyle w:val="Compact"/>
        <w:numPr>
          <w:ilvl w:val="0"/>
          <w:numId w:val="6"/>
        </w:numPr>
      </w:pPr>
      <w:r>
        <w:t>Дайте харак</w:t>
      </w:r>
      <w:r>
        <w:t>теристику каждой файловой системе, существующей на жёстком диске компьютера, на котором вы выполняли лабораторную работу.</w:t>
      </w:r>
      <w:r>
        <w:br/>
        <w:t>Ответ: Ext2FS (расширенная файловая система номер два). Многие годы ext2 была файловой системой по умолчанию в GNU/Linux. Ext2 заменил</w:t>
      </w:r>
      <w:r>
        <w:t xml:space="preserve">а собой Extended File System (вот откуда появилось “Second” в названии). В “новой” файловой системе были исправлены некоторые проблемы, а также убраны ограничения. Отличная стабильность, комплексные инструментальные средства для спасения удаленных файлов, </w:t>
      </w:r>
      <w:r>
        <w:t xml:space="preserve">очень долгое время перезагрузки после аварии, </w:t>
      </w:r>
      <w:r>
        <w:lastRenderedPageBreak/>
        <w:t>есть вероятность частичной или полной потери данных после аварии. Одним из главных недостатков “традиционных” файловых систем, подобных Ext2FS, является низкая сопротивляемость к резким системным сбоям (сбой пи</w:t>
      </w:r>
      <w:r>
        <w:t>тания или авария программного обеспечения)</w:t>
      </w:r>
    </w:p>
    <w:p w:rsidR="0065420D" w:rsidRDefault="00622BB5">
      <w:pPr>
        <w:pStyle w:val="FirstParagraph"/>
      </w:pPr>
      <w:r>
        <w:t>Ext3 (Расширенная файловая система номер три) - является наследником файловой системы Ext2FS. Ext3 совместима с Ext2, но обладает одной новой и очень интересной особенностью –запись. Процесс сохранения объекта про</w:t>
      </w:r>
      <w:r>
        <w:t>исходит прежде чем запись в журнал. В результате мы получаем всегда последовательную файловую систему. Это приводит к тому, что при появлении проблем, проверка и восстановление происходят очень быстро. Время, потраченное на то, чтобы проверить файловую сис</w:t>
      </w:r>
      <w:r>
        <w:t>тему таким образом, пропорционально его фактическому использованию и не больше его размера.</w:t>
      </w:r>
    </w:p>
    <w:p w:rsidR="0065420D" w:rsidRDefault="00622BB5">
      <w:pPr>
        <w:pStyle w:val="a0"/>
      </w:pPr>
      <w:r>
        <w:t>ReiserFS (Это тоже журналируемая файловая система подобно Ext3FS, но их внутренняя структура радикально отличается. В ReiserFS используется концепция бинарных деревьев (binary-tree), позаимствованная из программного обеспечения баз данных.</w:t>
      </w:r>
    </w:p>
    <w:p w:rsidR="0065420D" w:rsidRDefault="00622BB5">
      <w:pPr>
        <w:pStyle w:val="a0"/>
      </w:pPr>
      <w:r>
        <w:t>JFS (журналируем</w:t>
      </w:r>
      <w:r>
        <w:t>ая файловая система). JFS была разработана и использовалась IBM. Вначале JFS была закрытой системой, но недавно IBM решила открыть доступ для движения свободного программного обеспечения. Внутренняя структура JFS близка к ReiserFS. Средняя стабильность, не</w:t>
      </w:r>
      <w:r>
        <w:t>т комплексных инструментальных средств для спасения удаленных файлов, очень быстрая перезагрузка после аварии, очень хорошее восстановление данных после аварии.</w:t>
      </w:r>
    </w:p>
    <w:p w:rsidR="0065420D" w:rsidRDefault="00622BB5">
      <w:pPr>
        <w:numPr>
          <w:ilvl w:val="0"/>
          <w:numId w:val="7"/>
        </w:numPr>
      </w:pPr>
      <w:r>
        <w:t>Приведите общую структуру файловой системы и дайте характеристику каждой директории первого уро</w:t>
      </w:r>
      <w:r>
        <w:t>вня этой структуры. Ответ:</w:t>
      </w:r>
    </w:p>
    <w:p w:rsidR="0065420D" w:rsidRDefault="00622BB5">
      <w:pPr>
        <w:pStyle w:val="Compact"/>
        <w:numPr>
          <w:ilvl w:val="1"/>
          <w:numId w:val="8"/>
        </w:numPr>
      </w:pPr>
      <w:r>
        <w:t>Загрузочный блок занимает первый блок файловой системы. Только корневая файловая система имеет активный загрузочный блок, хотя место для него резервируется в каждой файловой системе.</w:t>
      </w:r>
    </w:p>
    <w:p w:rsidR="0065420D" w:rsidRDefault="00622BB5">
      <w:pPr>
        <w:pStyle w:val="Compact"/>
        <w:numPr>
          <w:ilvl w:val="1"/>
          <w:numId w:val="8"/>
        </w:numPr>
      </w:pPr>
      <w:r>
        <w:t>Суперблок располагается непосредственно за заг</w:t>
      </w:r>
      <w:r>
        <w:t xml:space="preserve">рузочным блоком и содержит самую общую информацию о ФС (размер ФС, размер области индексных дескрипторов, их число, список свободных блоков, свободные индексные дескрипторы и т. д.). Суперблок всегда находится в оперативной памяти. Различные версии ОСUnix </w:t>
      </w:r>
      <w:r>
        <w:t>способны поддерживать разные типы файловых систем. Поэтому у структуры суперблока могут быть варианты (сведения о свободных блоках, например, часто хранятся не как список, а как шкала бит), но суперблок всегда располагается за загрузочным блоком. При монти</w:t>
      </w:r>
      <w:r>
        <w:t>ровании файловой системы в оперативной памяти создается копия ее суперблока. Все последующие операции по созданию и удалению файлов влекут изменения копии суперблока в оперативной памяти. Эта копия периодически записывается на магнитный диск. Обычно причин</w:t>
      </w:r>
      <w:r>
        <w:t>ой повреждения файловой системы является отключение электропитания (или зависание ОС) в тот момент, когда система производит копирование суперблока из оперативной памяти на магнитный диск.</w:t>
      </w:r>
    </w:p>
    <w:p w:rsidR="0065420D" w:rsidRDefault="00622BB5">
      <w:pPr>
        <w:pStyle w:val="Compact"/>
        <w:numPr>
          <w:ilvl w:val="1"/>
          <w:numId w:val="8"/>
        </w:numPr>
      </w:pPr>
      <w:r>
        <w:t>Область индексных дескрипторов содержит описатели файлов (inode). С</w:t>
      </w:r>
      <w:r>
        <w:t xml:space="preserve"> каждым файлом связан один inode, но одному inode может соответствовать несколько файлов. Вinode хранится вся информация о </w:t>
      </w:r>
      <w:r>
        <w:lastRenderedPageBreak/>
        <w:t>файле, кроме его имени. Область индексных дескрипторов имеет фиксированный формат и располагается непосредственно за суперблоком. Общ</w:t>
      </w:r>
      <w:r>
        <w:t>ее число описателей и, следовательно, максимальное число файлов задается в момент создания файловой системы. Описатели нумеруются натуральными числами. Первый описатель используется ОС для описания специального файла (файла «Плохих блоков»). То есть повреж</w:t>
      </w:r>
      <w:r>
        <w:t>денные блоки раздела рассматриваются ОС как принадлежащие к специальному файлу и поэтому считаются «занятыми». Второй – описывает корневой каталог файловой системы.</w:t>
      </w:r>
    </w:p>
    <w:p w:rsidR="0065420D" w:rsidRDefault="00622BB5">
      <w:pPr>
        <w:pStyle w:val="Compact"/>
        <w:numPr>
          <w:ilvl w:val="1"/>
          <w:numId w:val="8"/>
        </w:numPr>
      </w:pPr>
      <w:r>
        <w:t>В области данных расположены как обычные файлы, так и файлы каталогов (в том числе корневой</w:t>
      </w:r>
      <w:r>
        <w:t xml:space="preserve"> каталог). Специальные файлы представлены в ФС только записями в соответствующих каталогах и индексными дескрипторами специального формата, т. е. места в области памяти не занимают.</w:t>
      </w:r>
    </w:p>
    <w:p w:rsidR="0065420D" w:rsidRDefault="00622BB5">
      <w:pPr>
        <w:numPr>
          <w:ilvl w:val="0"/>
          <w:numId w:val="7"/>
        </w:numPr>
      </w:pPr>
      <w:r>
        <w:t xml:space="preserve">Какая операция должна быть выполнена, чтобы содержимое некоторой файловой </w:t>
      </w:r>
      <w:r>
        <w:t>системы было доступно операционной системе? Ответ: Команда cat - позволяет вывести на экран содержимое любого файла, однако в таком виде эта команда практически не используется. Если файл слишком большой, то его содержимое пролистается на экране, а Вы увид</w:t>
      </w:r>
      <w:r>
        <w:t>ите только последние строки файла. С помощью этой команды можно комбинировать и объединять копии файлов, а также создавать новые файлы. Если набрать просто в командной строке cat и нажать Enter, то можно вводить (и соответственно видеть) текст на экране. П</w:t>
      </w:r>
      <w:r>
        <w:t>овторное нажатие клавиши Enter удвоит строку и позволит начать следующую. Когда текст набран, следует одновременно нажать клавиши Ctrl и d.</w:t>
      </w:r>
    </w:p>
    <w:p w:rsidR="0065420D" w:rsidRDefault="00622BB5">
      <w:pPr>
        <w:numPr>
          <w:ilvl w:val="0"/>
          <w:numId w:val="7"/>
        </w:numPr>
      </w:pPr>
      <w:r>
        <w:t>Назовите основные причины нарушения целостности файловой системы. Как устранить повреждения файловой системы? Ответ:</w:t>
      </w:r>
      <w:r>
        <w:t xml:space="preserve"> Некорректность файловой системы может возникать:</w:t>
      </w:r>
    </w:p>
    <w:p w:rsidR="0065420D" w:rsidRDefault="00622BB5">
      <w:pPr>
        <w:pStyle w:val="Compact"/>
        <w:numPr>
          <w:ilvl w:val="1"/>
          <w:numId w:val="9"/>
        </w:numPr>
      </w:pPr>
      <w:r>
        <w:t>В результате насильственного прерывания операций ввода-вывода, выполняемых непосредственно с диском.</w:t>
      </w:r>
    </w:p>
    <w:p w:rsidR="0065420D" w:rsidRDefault="00622BB5">
      <w:pPr>
        <w:pStyle w:val="Compact"/>
        <w:numPr>
          <w:ilvl w:val="1"/>
          <w:numId w:val="9"/>
        </w:numPr>
      </w:pPr>
      <w:r>
        <w:t>В результате нарушения работы дискового кэша. Кэширование данных с диска предполагает, что в течение неко</w:t>
      </w:r>
      <w:r>
        <w:t>торого времени результаты операций ввода-вывода никак не сказываются на содержимом диска — все изменения происходят с копиями блоков диска, временно хранящихся в буферах оперативной памяти (в этих буферах оседают данные из пользовательских файлов и служебн</w:t>
      </w:r>
      <w:r>
        <w:t>ая информация файловой системы, такая как каталоги, индексные дескрипторы, списки свободных, занятых и поврежденных блоков и т. п.)</w:t>
      </w:r>
    </w:p>
    <w:p w:rsidR="0065420D" w:rsidRDefault="00622BB5">
      <w:pPr>
        <w:numPr>
          <w:ilvl w:val="0"/>
          <w:numId w:val="7"/>
        </w:numPr>
      </w:pPr>
      <w:r>
        <w:t>Как создаётся файловая система? Ответ: Общее дерево файлов и каталогов системы Linux формируется из отдельных “ветвей”, соот</w:t>
      </w:r>
      <w:r>
        <w:t>ветствующих различным физическим носителям. В UNIX нет понятия “форматирования диска” (и команды форматирования), а используется понятие “создание файловой системы”. Когда мы получаем новый носитель, например, жесткий диск, мы должны создать на нем файлову</w:t>
      </w:r>
      <w:r>
        <w:t>ю систему. То есть каждому носителю ставится в соответствие отдельная файловая система. Чтобы эту файловую систему использовать для записи в нее файлов, надо ее вначале подключить в общее дерево каталогов (“смонтировать”). Вот и получается, что можно говор</w:t>
      </w:r>
      <w:r>
        <w:t xml:space="preserve">ить о монтировании </w:t>
      </w:r>
      <w:r>
        <w:lastRenderedPageBreak/>
        <w:t xml:space="preserve">файловых систем или о монтировании носителей (с созданными на них файловыми системами). Например, создается файловая система типа ext2fs. Создание файловой системы типа ext2fs подразумевает создание в данном разделе на диске суперблока, </w:t>
      </w:r>
      <w:r>
        <w:t>таблицы индексных дескрипторов и совокупности блоков данных. Делается все это все с помощью команды mkfs. В простейшем случае достаточно дать эту команду в следующем формате:</w:t>
      </w:r>
    </w:p>
    <w:p w:rsidR="0065420D" w:rsidRDefault="00622BB5">
      <w:pPr>
        <w:numPr>
          <w:ilvl w:val="0"/>
          <w:numId w:val="1"/>
        </w:numPr>
      </w:pPr>
      <w:r>
        <w:t>[root]# mkfs -t ext2 /dev/hda5, где /dev/hda5 надо заменить указанием на соответс</w:t>
      </w:r>
      <w:r>
        <w:t>твующее устройство или раздел. Например, если вы хотите создать файловую систему на дискете, то команда примет вид:</w:t>
      </w:r>
    </w:p>
    <w:p w:rsidR="0065420D" w:rsidRDefault="00622BB5">
      <w:pPr>
        <w:numPr>
          <w:ilvl w:val="0"/>
          <w:numId w:val="1"/>
        </w:numPr>
      </w:pPr>
      <w:r>
        <w:t>[root]# mkfs -t ext2 /dev/fd0</w:t>
      </w:r>
    </w:p>
    <w:p w:rsidR="0065420D" w:rsidRDefault="00622BB5">
      <w:pPr>
        <w:numPr>
          <w:ilvl w:val="0"/>
          <w:numId w:val="1"/>
        </w:numPr>
      </w:pPr>
      <w:r>
        <w:t>После выполнения команды mkfs в указанном разделе будет создана файловая система ext2fs. В новой файловой сист</w:t>
      </w:r>
      <w:r>
        <w:t>еме автоматически создается один каталог с именем lost+found. Он используется в экстренных случаях программой fsck, поэтому не удаляйте его. Для того, чтобы начать работать с новой файловой системой, необходимо подключить ее в общее дерево каталогов, что д</w:t>
      </w:r>
      <w:r>
        <w:t>елается с помощью команды mount. В качестве параметров команде mount надо, как минимум, указать устройство и “точку монтирования”. Точкой монтирования называется тот каталог в уже существующем и известном системе дереве каталогов, который будет теперь служ</w:t>
      </w:r>
      <w:r>
        <w:t xml:space="preserve">ить корневым каталогом для подключаемой файловой системы После монтирования файловой системы в каталог /mnt/disk2 прежнее содержимое этого каталога станет для вас недоступно до тех пор, пока вы не размонтируете вновь подключенную файловую систему. Прежнее </w:t>
      </w:r>
      <w:r>
        <w:t>содержимое не уничтожается, а просто становится временно недоступным. Поэтому в качестве точек монтирования лучше использовать пустые каталоги (заранее заготовленные).</w:t>
      </w:r>
    </w:p>
    <w:p w:rsidR="0065420D" w:rsidRDefault="00622BB5">
      <w:pPr>
        <w:numPr>
          <w:ilvl w:val="0"/>
          <w:numId w:val="7"/>
        </w:numPr>
      </w:pPr>
      <w:r>
        <w:t>Дайте характеристику командам, которые позволяют просмотреть текстовые файлы. Ответ: Для</w:t>
      </w:r>
      <w:r>
        <w:t xml:space="preserve"> просмотра небольших файлов удобно пользоваться командой cat. Формат команды: cat имя-файла</w:t>
      </w:r>
    </w:p>
    <w:p w:rsidR="0065420D" w:rsidRDefault="00622BB5">
      <w:pPr>
        <w:pStyle w:val="FirstParagraph"/>
      </w:pPr>
      <w:r>
        <w:t>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 Форма</w:t>
      </w:r>
      <w:r>
        <w:t>т команды: less имя-файла</w:t>
      </w:r>
    </w:p>
    <w:p w:rsidR="0065420D" w:rsidRDefault="00622BB5">
      <w:pPr>
        <w:pStyle w:val="a0"/>
      </w:pPr>
      <w:r>
        <w:t>Для управления процессом просмотра можно использовать следующие управляющие клавиши: - Space — переход на следующую страницу, - ENTER — сдвиг вперёд на одну строку, - b — возврат на предыдущую страницу, - h — обращение за подсказк</w:t>
      </w:r>
      <w:r>
        <w:t>ой, - q — выход в режим командной строки.</w:t>
      </w:r>
    </w:p>
    <w:p w:rsidR="0065420D" w:rsidRDefault="00622BB5">
      <w:pPr>
        <w:pStyle w:val="a0"/>
      </w:pPr>
      <w:r>
        <w:t>Для просмотра начала файла можно воспользоваться командой head. По умолчанию она выводит первые 10 строк файла. Формат команды: head [-n] имя-файла, где n — количество выводимых строк.</w:t>
      </w:r>
    </w:p>
    <w:p w:rsidR="0065420D" w:rsidRDefault="00622BB5">
      <w:pPr>
        <w:pStyle w:val="a0"/>
      </w:pPr>
      <w:r>
        <w:t>Команда tail выводит нескольк</w:t>
      </w:r>
      <w:r>
        <w:t>о (по умолчанию 10) последних строк файла. Формат команды: tail [-n] имя-файла, где n — количество выводимых строк.</w:t>
      </w:r>
    </w:p>
    <w:p w:rsidR="0065420D" w:rsidRDefault="00622BB5">
      <w:pPr>
        <w:pStyle w:val="Compact"/>
        <w:numPr>
          <w:ilvl w:val="0"/>
          <w:numId w:val="10"/>
        </w:numPr>
      </w:pPr>
      <w:r>
        <w:lastRenderedPageBreak/>
        <w:t>Приведите основные возможности команды cp в Linux. Ответ: Копирование отдельных файлов Для копирования файла следует использовать утилиту cp</w:t>
      </w:r>
      <w:r>
        <w:t xml:space="preserve"> с аргументами, представленными путями к исходному и целевому файлам.</w:t>
      </w:r>
    </w:p>
    <w:p w:rsidR="0065420D" w:rsidRDefault="00622BB5">
      <w:pPr>
        <w:pStyle w:val="FirstParagraph"/>
      </w:pPr>
      <w:r>
        <w:t>Копирование файлов в другую директорию В том случае, если в качестве пути к целевому файлу используется путь к директории, исходные файлы будут скопированы в эту целевую директорию.</w:t>
      </w:r>
    </w:p>
    <w:p w:rsidR="0065420D" w:rsidRDefault="00622BB5">
      <w:pPr>
        <w:pStyle w:val="a0"/>
      </w:pPr>
      <w:r>
        <w:t>Кома</w:t>
      </w:r>
      <w:r>
        <w:t>нда cp -r Для копирования директорий целиком следует использовать команду cp -r (параметр -r позволяет осуществлять рекурсивное копирование всех файлов из всех поддиректорий).</w:t>
      </w:r>
    </w:p>
    <w:p w:rsidR="0065420D" w:rsidRDefault="00622BB5">
      <w:pPr>
        <w:pStyle w:val="a0"/>
      </w:pPr>
      <w:r>
        <w:t>Копирование множества файлов в директорию Вы также можете использовать утилиту c</w:t>
      </w:r>
      <w:r>
        <w:t>p для копирования множества файлов в одну директорию. В этом случае последний аргумент (аргумент, указывающий на цель) должен быть представлен путем к директории.</w:t>
      </w:r>
    </w:p>
    <w:p w:rsidR="0065420D" w:rsidRDefault="00622BB5">
      <w:pPr>
        <w:pStyle w:val="a0"/>
      </w:pPr>
      <w:r>
        <w:t xml:space="preserve">Команда cp -i Для предотвращения перезаписи существующих файлов в ходе использования утилиты </w:t>
      </w:r>
      <w:r>
        <w:t>cp следует использовать параметр -i (для активации интерактивного режима копирования).</w:t>
      </w:r>
    </w:p>
    <w:p w:rsidR="0065420D" w:rsidRDefault="00622BB5">
      <w:pPr>
        <w:pStyle w:val="Compact"/>
        <w:numPr>
          <w:ilvl w:val="0"/>
          <w:numId w:val="11"/>
        </w:numPr>
      </w:pPr>
      <w:r>
        <w:t xml:space="preserve">Назовите и дайте характеристику командам перемещения и переименования файлов и каталогов. Ответ: </w:t>
      </w:r>
      <w:r>
        <w:t>Команды mv и mvdir предназначены для перемещения и переименования файлов и каталогов. Формат команды mv: mv [-опции] старый_файл новый_файл Примеры:</w:t>
      </w:r>
    </w:p>
    <w:p w:rsidR="0065420D" w:rsidRDefault="00622BB5">
      <w:pPr>
        <w:pStyle w:val="Compact"/>
        <w:numPr>
          <w:ilvl w:val="1"/>
          <w:numId w:val="12"/>
        </w:numPr>
      </w:pPr>
      <w:r>
        <w:t xml:space="preserve">Переименование файлов в текущем каталоге. Изменить название файла april на july в домашнем каталоге: cd mv </w:t>
      </w:r>
      <w:r>
        <w:t>april july</w:t>
      </w:r>
    </w:p>
    <w:p w:rsidR="0065420D" w:rsidRDefault="00622BB5">
      <w:pPr>
        <w:pStyle w:val="Compact"/>
        <w:numPr>
          <w:ilvl w:val="1"/>
          <w:numId w:val="12"/>
        </w:numPr>
      </w:pPr>
      <w:r>
        <w:t>Перемещение файлов в другой каталог. Переместить файл july в каталог monthly.00: mv july monthly.00 ls monthly.00 Результат: april july june may. Если необходим запрос подтверждения о перезаписи файла, то нужно использовать опцию i.</w:t>
      </w:r>
    </w:p>
    <w:p w:rsidR="0065420D" w:rsidRDefault="00622BB5">
      <w:pPr>
        <w:pStyle w:val="Compact"/>
        <w:numPr>
          <w:ilvl w:val="1"/>
          <w:numId w:val="12"/>
        </w:numPr>
      </w:pPr>
      <w:r>
        <w:t>Переименован</w:t>
      </w:r>
      <w:r>
        <w:t>ие каталогов в текущем каталоге. Переименовать каталог monthly.00 в monthly.01 mv monthly.00 monthly.01</w:t>
      </w:r>
    </w:p>
    <w:p w:rsidR="0065420D" w:rsidRDefault="00622BB5">
      <w:pPr>
        <w:pStyle w:val="Compact"/>
        <w:numPr>
          <w:ilvl w:val="1"/>
          <w:numId w:val="12"/>
        </w:numPr>
      </w:pPr>
      <w:r>
        <w:t>Перемещение каталога в другой каталог. Переместить каталог monthly.01в каталог reports: mkdir reports mv monthly.01 reports</w:t>
      </w:r>
    </w:p>
    <w:p w:rsidR="0065420D" w:rsidRDefault="00622BB5">
      <w:pPr>
        <w:pStyle w:val="Compact"/>
        <w:numPr>
          <w:ilvl w:val="1"/>
          <w:numId w:val="12"/>
        </w:numPr>
      </w:pPr>
      <w:r>
        <w:t xml:space="preserve">Переименование каталога, не </w:t>
      </w:r>
      <w:r>
        <w:t>являющегося текущим. Переименовать каталог reports/monthly.01 в reports/monthly: mv reports/monthly.01 reports/monthly</w:t>
      </w:r>
    </w:p>
    <w:p w:rsidR="0065420D" w:rsidRDefault="00622BB5">
      <w:pPr>
        <w:pStyle w:val="Compact"/>
        <w:numPr>
          <w:ilvl w:val="0"/>
          <w:numId w:val="11"/>
        </w:numPr>
      </w:pPr>
      <w:r>
        <w:t xml:space="preserve">Что такое права доступа? Как они могут быть изменены? Ответ: </w:t>
      </w:r>
      <w:r>
        <w:t>Права доступа —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. Права доступа к файлу или каталогу можно изменить, воспользовавшись командой</w:t>
      </w:r>
      <w:r>
        <w:t xml:space="preserve"> chmod. Сделать это может владелец файла (или каталога) или пользователь с правами администратора. Формат команды: chmod режим имя_файла Режим (в формате команды) имеет следующие компоненты структуры и способ записи: = установить право - лишить права + дат</w:t>
      </w:r>
      <w:r>
        <w:t xml:space="preserve">ь право r чтение w запись x выполнение u (user) владелец файла g (group) группа, к которой принадлежит владелец файла o (others) все остальные В работе с </w:t>
      </w:r>
      <w:r>
        <w:lastRenderedPageBreak/>
        <w:t>правами доступа можно использовать их цифровую запись (восьмеричное значение) вместо символьной</w:t>
      </w:r>
      <w:bookmarkEnd w:id="18"/>
    </w:p>
    <w:sectPr w:rsidR="0065420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2BB5" w:rsidRDefault="00622BB5">
      <w:pPr>
        <w:spacing w:after="0"/>
      </w:pPr>
      <w:r>
        <w:separator/>
      </w:r>
    </w:p>
  </w:endnote>
  <w:endnote w:type="continuationSeparator" w:id="0">
    <w:p w:rsidR="00622BB5" w:rsidRDefault="00622B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2BB5" w:rsidRDefault="00622BB5">
      <w:r>
        <w:separator/>
      </w:r>
    </w:p>
  </w:footnote>
  <w:footnote w:type="continuationSeparator" w:id="0">
    <w:p w:rsidR="00622BB5" w:rsidRDefault="00622B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1A27D85"/>
    <w:multiLevelType w:val="multilevel"/>
    <w:tmpl w:val="033C88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B754A66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8B62D1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A8F67A6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F47831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C8F291B8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56602CA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CC7C695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17B25FD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0"/>
  </w:num>
  <w:num w:numId="9">
    <w:abstractNumId w:val="0"/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83410"/>
    <w:rsid w:val="004E29B3"/>
    <w:rsid w:val="00590D07"/>
    <w:rsid w:val="00622BB5"/>
    <w:rsid w:val="0065420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80A2CD2-9AAF-417E-9FFA-69C0E0CE3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341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59</Words>
  <Characters>13450</Characters>
  <Application>Microsoft Office Word</Application>
  <DocSecurity>0</DocSecurity>
  <Lines>112</Lines>
  <Paragraphs>31</Paragraphs>
  <ScaleCrop>false</ScaleCrop>
  <Company/>
  <LinksUpToDate>false</LinksUpToDate>
  <CharactersWithSpaces>15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остислав Хачикович Арзуманян НБИбд-01-20</dc:creator>
  <cp:keywords/>
  <cp:lastModifiedBy>Admin</cp:lastModifiedBy>
  <cp:revision>3</cp:revision>
  <dcterms:created xsi:type="dcterms:W3CDTF">2021-05-07T11:17:00Z</dcterms:created>
  <dcterms:modified xsi:type="dcterms:W3CDTF">2021-05-07T11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